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BCF7A6" w14:textId="77777777" w:rsidR="00214959" w:rsidRDefault="00280C2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bookmarkStart w:id="0" w:name="page1"/>
      <w:bookmarkEnd w:id="0"/>
      <w:r>
        <w:rPr>
          <w:noProof/>
        </w:rPr>
        <w:drawing>
          <wp:anchor distT="0" distB="0" distL="114300" distR="114300" simplePos="0" relativeHeight="251658240" behindDoc="1" locked="0" layoutInCell="0" allowOverlap="1" wp14:anchorId="3C7E3B3E" wp14:editId="51B37C5C">
            <wp:simplePos x="0" y="0"/>
            <wp:positionH relativeFrom="page">
              <wp:posOffset>3266440</wp:posOffset>
            </wp:positionH>
            <wp:positionV relativeFrom="page">
              <wp:posOffset>243840</wp:posOffset>
            </wp:positionV>
            <wp:extent cx="1176020" cy="852805"/>
            <wp:effectExtent l="0" t="0" r="0" b="0"/>
            <wp:wrapNone/>
            <wp:docPr id="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020" cy="852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758434" w14:textId="77777777" w:rsidR="00214959" w:rsidRDefault="00214959">
      <w:pPr>
        <w:widowControl w:val="0"/>
        <w:autoSpaceDE w:val="0"/>
        <w:autoSpaceDN w:val="0"/>
        <w:adjustRightInd w:val="0"/>
        <w:spacing w:after="0" w:line="289" w:lineRule="exact"/>
        <w:rPr>
          <w:rFonts w:ascii="Times New Roman" w:hAnsi="Times New Roman"/>
          <w:sz w:val="24"/>
          <w:szCs w:val="24"/>
        </w:rPr>
      </w:pPr>
    </w:p>
    <w:p w14:paraId="455DA41E" w14:textId="77777777" w:rsidR="00214959" w:rsidRDefault="00214959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Georgia" w:hAnsi="Georgia" w:cs="Georgia"/>
          <w:sz w:val="20"/>
          <w:szCs w:val="20"/>
        </w:rPr>
        <w:t>***************************************************************************************************************</w:t>
      </w:r>
    </w:p>
    <w:p w14:paraId="20F2B965" w14:textId="5C7DF936" w:rsidR="00A96DC4" w:rsidRDefault="00A96DC4" w:rsidP="00A96DC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  <w:r w:rsidRPr="003414B1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Frankfort Falcons Scholarship</w:t>
      </w:r>
    </w:p>
    <w:p w14:paraId="2ECA1886" w14:textId="77777777" w:rsidR="00A96DC4" w:rsidRPr="00A96DC4" w:rsidRDefault="00A96DC4" w:rsidP="00A96DC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i/>
          <w:iCs/>
          <w:sz w:val="8"/>
          <w:szCs w:val="24"/>
          <w:u w:val="single"/>
        </w:rPr>
      </w:pPr>
    </w:p>
    <w:p w14:paraId="7A676613" w14:textId="65DC22A3" w:rsidR="00214959" w:rsidRPr="003414B1" w:rsidRDefault="003C0F25" w:rsidP="003C0F2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3"/>
          <w:szCs w:val="23"/>
        </w:rPr>
        <w:t>T</w:t>
      </w:r>
      <w:r w:rsidR="00214959" w:rsidRPr="003414B1">
        <w:rPr>
          <w:rFonts w:ascii="Arial" w:hAnsi="Arial" w:cs="Arial"/>
          <w:b/>
          <w:bCs/>
          <w:sz w:val="23"/>
          <w:szCs w:val="23"/>
        </w:rPr>
        <w:t>he Frankfort Youth Athletic Association</w:t>
      </w:r>
      <w:r>
        <w:rPr>
          <w:rFonts w:ascii="Arial" w:hAnsi="Arial" w:cs="Arial"/>
          <w:b/>
          <w:bCs/>
          <w:sz w:val="23"/>
          <w:szCs w:val="23"/>
        </w:rPr>
        <w:t xml:space="preserve"> </w:t>
      </w:r>
      <w:r w:rsidR="00214959" w:rsidRPr="003414B1">
        <w:rPr>
          <w:rFonts w:ascii="Arial" w:hAnsi="Arial" w:cs="Arial"/>
          <w:b/>
          <w:bCs/>
          <w:sz w:val="23"/>
          <w:szCs w:val="23"/>
        </w:rPr>
        <w:t xml:space="preserve">will award six - $500.00 scholarships in </w:t>
      </w:r>
      <w:r w:rsidR="00B75CCC">
        <w:rPr>
          <w:rFonts w:ascii="Arial" w:hAnsi="Arial" w:cs="Arial"/>
          <w:b/>
          <w:bCs/>
          <w:sz w:val="23"/>
          <w:szCs w:val="23"/>
        </w:rPr>
        <w:t>2024</w:t>
      </w:r>
      <w:bookmarkStart w:id="1" w:name="_GoBack"/>
      <w:bookmarkEnd w:id="1"/>
    </w:p>
    <w:p w14:paraId="6BC3EE12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71" w:lineRule="exact"/>
        <w:rPr>
          <w:rFonts w:ascii="Arial" w:hAnsi="Arial" w:cs="Arial"/>
          <w:sz w:val="24"/>
          <w:szCs w:val="24"/>
        </w:rPr>
      </w:pPr>
    </w:p>
    <w:p w14:paraId="56911C74" w14:textId="77777777" w:rsidR="003414B1" w:rsidRDefault="00214959" w:rsidP="003414B1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0"/>
          <w:szCs w:val="20"/>
        </w:rPr>
      </w:pPr>
      <w:r w:rsidRPr="003414B1">
        <w:rPr>
          <w:rFonts w:ascii="Arial" w:hAnsi="Arial" w:cs="Arial"/>
          <w:sz w:val="20"/>
          <w:szCs w:val="20"/>
        </w:rPr>
        <w:t>To be eligible for this scholarship, the following criteria must be met:</w:t>
      </w:r>
    </w:p>
    <w:p w14:paraId="17FD67FB" w14:textId="77777777" w:rsidR="003414B1" w:rsidRDefault="00214959" w:rsidP="003414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0"/>
          <w:szCs w:val="20"/>
        </w:rPr>
      </w:pPr>
      <w:r w:rsidRPr="003414B1">
        <w:rPr>
          <w:rFonts w:ascii="Arial" w:hAnsi="Arial" w:cs="Arial"/>
          <w:sz w:val="20"/>
          <w:szCs w:val="20"/>
        </w:rPr>
        <w:t xml:space="preserve">Falcon Alumni of the Football or Cheerleading program </w:t>
      </w:r>
    </w:p>
    <w:p w14:paraId="6F8AD9DA" w14:textId="77777777" w:rsidR="003414B1" w:rsidRDefault="00214959" w:rsidP="003414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0"/>
          <w:szCs w:val="20"/>
        </w:rPr>
      </w:pPr>
      <w:r w:rsidRPr="003414B1">
        <w:rPr>
          <w:rFonts w:ascii="Arial" w:hAnsi="Arial" w:cs="Arial"/>
          <w:sz w:val="20"/>
          <w:szCs w:val="20"/>
        </w:rPr>
        <w:t xml:space="preserve">Current High School Senior </w:t>
      </w:r>
    </w:p>
    <w:p w14:paraId="3CD47FF3" w14:textId="5B42AF31" w:rsidR="00214959" w:rsidRDefault="00214959" w:rsidP="003414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0"/>
          <w:szCs w:val="20"/>
        </w:rPr>
      </w:pPr>
      <w:r w:rsidRPr="003414B1">
        <w:rPr>
          <w:rFonts w:ascii="Arial" w:hAnsi="Arial" w:cs="Arial"/>
          <w:sz w:val="20"/>
          <w:szCs w:val="20"/>
        </w:rPr>
        <w:t>Will be attend</w:t>
      </w:r>
      <w:r w:rsidR="00A96DC4">
        <w:rPr>
          <w:rFonts w:ascii="Arial" w:hAnsi="Arial" w:cs="Arial"/>
          <w:sz w:val="20"/>
          <w:szCs w:val="20"/>
        </w:rPr>
        <w:t>ing college in the Fal</w:t>
      </w:r>
      <w:r w:rsidR="003414B1">
        <w:rPr>
          <w:rFonts w:ascii="Arial" w:hAnsi="Arial" w:cs="Arial"/>
          <w:sz w:val="20"/>
          <w:szCs w:val="20"/>
        </w:rPr>
        <w:t xml:space="preserve">l of </w:t>
      </w:r>
      <w:r w:rsidR="00446856">
        <w:rPr>
          <w:rFonts w:ascii="Arial" w:hAnsi="Arial" w:cs="Arial"/>
          <w:sz w:val="20"/>
          <w:szCs w:val="20"/>
        </w:rPr>
        <w:t>202</w:t>
      </w:r>
      <w:r w:rsidR="00B75CCC">
        <w:rPr>
          <w:rFonts w:ascii="Arial" w:hAnsi="Arial" w:cs="Arial"/>
          <w:sz w:val="20"/>
          <w:szCs w:val="20"/>
        </w:rPr>
        <w:t>4</w:t>
      </w:r>
    </w:p>
    <w:p w14:paraId="0FF9EDAB" w14:textId="77777777" w:rsidR="00A96DC4" w:rsidRPr="00A96DC4" w:rsidRDefault="00A96DC4" w:rsidP="00A96DC4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14"/>
          <w:szCs w:val="20"/>
        </w:rPr>
      </w:pPr>
    </w:p>
    <w:p w14:paraId="3EFE1411" w14:textId="0A05C313" w:rsidR="00A96DC4" w:rsidRPr="00A96DC4" w:rsidRDefault="00A96DC4" w:rsidP="00A96DC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iCs/>
          <w:sz w:val="20"/>
          <w:szCs w:val="20"/>
          <w:u w:val="single"/>
        </w:rPr>
      </w:pPr>
      <w:r w:rsidRPr="00A96DC4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Applications must be post marked or emailed by March </w:t>
      </w:r>
      <w:r w:rsidR="00B75CCC">
        <w:rPr>
          <w:rFonts w:ascii="Arial" w:hAnsi="Arial" w:cs="Arial"/>
          <w:b/>
          <w:bCs/>
          <w:iCs/>
          <w:sz w:val="20"/>
          <w:szCs w:val="20"/>
          <w:u w:val="single"/>
        </w:rPr>
        <w:t>7th</w:t>
      </w:r>
      <w:r w:rsidRPr="00A96DC4">
        <w:rPr>
          <w:rFonts w:ascii="Arial" w:hAnsi="Arial" w:cs="Arial"/>
          <w:b/>
          <w:bCs/>
          <w:iCs/>
          <w:sz w:val="20"/>
          <w:szCs w:val="20"/>
          <w:u w:val="single"/>
        </w:rPr>
        <w:t>, 202</w:t>
      </w:r>
      <w:r w:rsidR="00B75CCC">
        <w:rPr>
          <w:rFonts w:ascii="Arial" w:hAnsi="Arial" w:cs="Arial"/>
          <w:b/>
          <w:bCs/>
          <w:iCs/>
          <w:sz w:val="20"/>
          <w:szCs w:val="20"/>
          <w:u w:val="single"/>
        </w:rPr>
        <w:t>4</w:t>
      </w:r>
    </w:p>
    <w:p w14:paraId="7CF0980F" w14:textId="77777777" w:rsidR="00A96DC4" w:rsidRPr="00A96DC4" w:rsidRDefault="00A96DC4" w:rsidP="00A96DC4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sz w:val="16"/>
          <w:szCs w:val="20"/>
        </w:rPr>
      </w:pPr>
    </w:p>
    <w:p w14:paraId="08DB4F2C" w14:textId="3454B64E" w:rsidR="00A96DC4" w:rsidRPr="00A96DC4" w:rsidRDefault="00A96DC4" w:rsidP="00A96DC4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sz w:val="20"/>
          <w:szCs w:val="20"/>
        </w:rPr>
      </w:pPr>
      <w:r w:rsidRPr="00A96DC4">
        <w:rPr>
          <w:rFonts w:ascii="Arial" w:hAnsi="Arial" w:cs="Arial"/>
          <w:b/>
          <w:bCs/>
          <w:i/>
          <w:iCs/>
          <w:sz w:val="20"/>
          <w:szCs w:val="20"/>
        </w:rPr>
        <w:t>Please return to:</w:t>
      </w:r>
    </w:p>
    <w:p w14:paraId="607912D7" w14:textId="77777777" w:rsidR="00A96DC4" w:rsidRPr="003414B1" w:rsidRDefault="00A96DC4" w:rsidP="00A96DC4">
      <w:pPr>
        <w:widowControl w:val="0"/>
        <w:autoSpaceDE w:val="0"/>
        <w:autoSpaceDN w:val="0"/>
        <w:adjustRightInd w:val="0"/>
        <w:spacing w:after="0" w:line="8" w:lineRule="exact"/>
        <w:jc w:val="center"/>
        <w:rPr>
          <w:rFonts w:ascii="Arial" w:hAnsi="Arial" w:cs="Arial"/>
          <w:sz w:val="24"/>
          <w:szCs w:val="24"/>
        </w:rPr>
      </w:pPr>
    </w:p>
    <w:p w14:paraId="021F6110" w14:textId="3A1E12F5" w:rsidR="00A96DC4" w:rsidRPr="003414B1" w:rsidRDefault="00A96DC4" w:rsidP="00A96DC4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0"/>
          <w:szCs w:val="20"/>
        </w:rPr>
      </w:pPr>
      <w:r w:rsidRPr="003414B1">
        <w:rPr>
          <w:rFonts w:ascii="Arial" w:hAnsi="Arial" w:cs="Arial"/>
          <w:sz w:val="20"/>
          <w:szCs w:val="20"/>
        </w:rPr>
        <w:t>FYAA ● P.O. Box 1213 ● Frankfort, IL 60423</w:t>
      </w:r>
      <w:r>
        <w:rPr>
          <w:rFonts w:ascii="Arial" w:hAnsi="Arial" w:cs="Arial"/>
          <w:sz w:val="24"/>
          <w:szCs w:val="24"/>
        </w:rPr>
        <w:t xml:space="preserve"> OR scan and email to: Peter.Nanos@gmail.com</w:t>
      </w:r>
    </w:p>
    <w:p w14:paraId="3F3D5B94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154" w:lineRule="exact"/>
        <w:rPr>
          <w:rFonts w:ascii="Arial" w:hAnsi="Arial" w:cs="Arial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40"/>
        <w:gridCol w:w="560"/>
        <w:gridCol w:w="8340"/>
      </w:tblGrid>
      <w:tr w:rsidR="00214959" w:rsidRPr="003414B1" w14:paraId="27CE3FCD" w14:textId="77777777">
        <w:trPr>
          <w:trHeight w:val="227"/>
        </w:trPr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C16FF5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26" w:lineRule="exact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Student Information</w:t>
            </w:r>
          </w:p>
        </w:tc>
        <w:tc>
          <w:tcPr>
            <w:tcW w:w="8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F1015E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158" w:lineRule="exact"/>
              <w:ind w:left="16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14"/>
                <w:szCs w:val="14"/>
              </w:rPr>
              <w:t>(</w:t>
            </w:r>
            <w:r w:rsidRPr="003414B1">
              <w:rPr>
                <w:rFonts w:ascii="Arial" w:hAnsi="Arial" w:cs="Arial"/>
                <w:i/>
                <w:iCs/>
                <w:sz w:val="14"/>
                <w:szCs w:val="14"/>
              </w:rPr>
              <w:t>please type or print</w:t>
            </w:r>
            <w:r w:rsidRPr="003414B1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214959" w:rsidRPr="003414B1" w14:paraId="6846E34E" w14:textId="77777777">
        <w:trPr>
          <w:trHeight w:val="336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26E58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38" w:lineRule="exact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Student Name</w:t>
            </w:r>
            <w:r w:rsidRPr="003414B1">
              <w:rPr>
                <w:rFonts w:ascii="Arial" w:hAnsi="Arial" w:cs="Arial"/>
                <w:sz w:val="21"/>
                <w:szCs w:val="21"/>
              </w:rPr>
              <w:t>: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6FFFBC2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56A40D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28B07B3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62" w:lineRule="exact"/>
        <w:rPr>
          <w:rFonts w:ascii="Arial" w:hAnsi="Arial" w:cs="Arial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20"/>
        <w:gridCol w:w="20"/>
        <w:gridCol w:w="2340"/>
        <w:gridCol w:w="2380"/>
        <w:gridCol w:w="3340"/>
        <w:gridCol w:w="20"/>
        <w:gridCol w:w="20"/>
        <w:gridCol w:w="20"/>
      </w:tblGrid>
      <w:tr w:rsidR="00214959" w:rsidRPr="003414B1" w14:paraId="356A33B1" w14:textId="77777777">
        <w:trPr>
          <w:trHeight w:val="182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B301C5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57AEB2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D5C220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First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8508D6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4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Middle</w:t>
            </w:r>
          </w:p>
        </w:tc>
        <w:tc>
          <w:tcPr>
            <w:tcW w:w="33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B0D0F5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Last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D3154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214959" w:rsidRPr="003414B1" w14:paraId="3C7356BC" w14:textId="77777777">
        <w:trPr>
          <w:trHeight w:val="22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4DCE6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23" w:lineRule="exact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Permanent Address</w:t>
            </w:r>
          </w:p>
        </w:tc>
        <w:tc>
          <w:tcPr>
            <w:tcW w:w="248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1F48C6E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DBC1C39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4937C65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917DF52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DF2236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3027C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214959" w:rsidRPr="003414B1" w14:paraId="1656777F" w14:textId="77777777">
        <w:trPr>
          <w:trHeight w:val="246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D348E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4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A1BC1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181" w:lineRule="exact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Street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BA5C5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3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75F542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8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8"/>
                <w:szCs w:val="18"/>
              </w:rPr>
              <w:t>Apt.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4EDBE4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14959" w:rsidRPr="003414B1" w14:paraId="0B6E72AB" w14:textId="77777777">
        <w:trPr>
          <w:trHeight w:val="216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33096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6FD363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B16E9B3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9105790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2FBF97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79F29DE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0161458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A1766F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D6A46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4959" w:rsidRPr="003414B1" w14:paraId="10A9FA54" w14:textId="77777777">
        <w:trPr>
          <w:trHeight w:val="23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31BCD9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26A98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181" w:lineRule="exact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City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33C18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181" w:lineRule="exact"/>
              <w:ind w:left="184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State</w:t>
            </w:r>
          </w:p>
        </w:tc>
        <w:tc>
          <w:tcPr>
            <w:tcW w:w="33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655590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181" w:lineRule="exact"/>
              <w:ind w:left="238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Zip Code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903E12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4959" w:rsidRPr="003414B1" w14:paraId="4E6AA9EB" w14:textId="77777777">
        <w:trPr>
          <w:trHeight w:val="424"/>
        </w:trPr>
        <w:tc>
          <w:tcPr>
            <w:tcW w:w="46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F52E6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  <w:t>Falcon Participation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02D121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1DCE69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844970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024FD7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DB235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4959" w:rsidRPr="003414B1" w14:paraId="57C405CD" w14:textId="77777777">
        <w:trPr>
          <w:trHeight w:val="235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057037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AED1A4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AD242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A516A2D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181" w:lineRule="exact"/>
              <w:ind w:left="68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Years</w:t>
            </w:r>
          </w:p>
        </w:tc>
        <w:tc>
          <w:tcPr>
            <w:tcW w:w="23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1063110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391C4E3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181" w:lineRule="exact"/>
              <w:ind w:left="18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i/>
                <w:iCs/>
                <w:sz w:val="16"/>
                <w:szCs w:val="16"/>
              </w:rPr>
              <w:t>Levels</w:t>
            </w:r>
          </w:p>
        </w:tc>
        <w:tc>
          <w:tcPr>
            <w:tcW w:w="2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A3B15E6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4959" w:rsidRPr="003414B1" w14:paraId="217D8BFD" w14:textId="77777777">
        <w:trPr>
          <w:trHeight w:val="224"/>
        </w:trPr>
        <w:tc>
          <w:tcPr>
            <w:tcW w:w="22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1F5CD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23" w:lineRule="exact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Community volunteering</w:t>
            </w:r>
          </w:p>
        </w:tc>
        <w:tc>
          <w:tcPr>
            <w:tcW w:w="23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C3A90D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DD40416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9ADBAB9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E1396E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4EBD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B9018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687035DC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34" w:lineRule="exact"/>
        <w:rPr>
          <w:rFonts w:ascii="Arial" w:hAnsi="Arial" w:cs="Arial"/>
          <w:sz w:val="24"/>
          <w:szCs w:val="24"/>
        </w:rPr>
      </w:pPr>
    </w:p>
    <w:p w14:paraId="33CF27AB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ind w:left="2620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i/>
          <w:iCs/>
          <w:sz w:val="15"/>
          <w:szCs w:val="15"/>
        </w:rPr>
        <w:t>Please use reverse side of this application to list all of your Falcon participation and community volunteer service</w:t>
      </w:r>
    </w:p>
    <w:p w14:paraId="2D31906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143" w:lineRule="exact"/>
        <w:rPr>
          <w:rFonts w:ascii="Arial" w:hAnsi="Arial" w:cs="Arial"/>
          <w:sz w:val="24"/>
          <w:szCs w:val="24"/>
        </w:rPr>
      </w:pPr>
    </w:p>
    <w:p w14:paraId="617EA679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High School Information</w:t>
      </w:r>
    </w:p>
    <w:p w14:paraId="52C559FB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16" w:lineRule="exact"/>
        <w:rPr>
          <w:rFonts w:ascii="Arial" w:hAnsi="Arial" w:cs="Arial"/>
          <w:sz w:val="24"/>
          <w:szCs w:val="24"/>
        </w:rPr>
      </w:pPr>
    </w:p>
    <w:p w14:paraId="7819CCD8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sz w:val="20"/>
          <w:szCs w:val="20"/>
        </w:rPr>
        <w:t>High School</w:t>
      </w:r>
    </w:p>
    <w:p w14:paraId="10D4726F" w14:textId="77777777" w:rsidR="00214959" w:rsidRPr="003414B1" w:rsidRDefault="00280C2E">
      <w:pPr>
        <w:widowControl w:val="0"/>
        <w:autoSpaceDE w:val="0"/>
        <w:autoSpaceDN w:val="0"/>
        <w:adjustRightInd w:val="0"/>
        <w:spacing w:after="0" w:line="159" w:lineRule="exact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DB6B028" wp14:editId="1490ED76">
                <wp:simplePos x="0" y="0"/>
                <wp:positionH relativeFrom="column">
                  <wp:posOffset>1370965</wp:posOffset>
                </wp:positionH>
                <wp:positionV relativeFrom="paragraph">
                  <wp:posOffset>-12065</wp:posOffset>
                </wp:positionV>
                <wp:extent cx="5219700" cy="0"/>
                <wp:effectExtent l="0" t="0" r="0" b="0"/>
                <wp:wrapNone/>
                <wp:docPr id="28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197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0CB1727" id="Line 3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7.95pt,-.95pt" to="518.95pt,-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" o:allowincell="f" strokeweight=".48pt"/>
            </w:pict>
          </mc:Fallback>
        </mc:AlternateConten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260"/>
        <w:gridCol w:w="360"/>
        <w:gridCol w:w="1760"/>
        <w:gridCol w:w="940"/>
        <w:gridCol w:w="680"/>
        <w:gridCol w:w="940"/>
        <w:gridCol w:w="800"/>
        <w:gridCol w:w="1480"/>
        <w:gridCol w:w="20"/>
        <w:gridCol w:w="40"/>
      </w:tblGrid>
      <w:tr w:rsidR="00214959" w:rsidRPr="003414B1" w14:paraId="07B010F7" w14:textId="77777777">
        <w:trPr>
          <w:trHeight w:val="239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36B875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Counselor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B4F39D1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969F48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0D76EC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C2CDC4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38" w:lineRule="exact"/>
              <w:ind w:left="30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1"/>
                <w:szCs w:val="21"/>
              </w:rPr>
              <w:t>School Phone</w:t>
            </w:r>
          </w:p>
        </w:tc>
        <w:tc>
          <w:tcPr>
            <w:tcW w:w="22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35CDED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DE1467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C1B100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4959" w:rsidRPr="003414B1" w14:paraId="0B3E2224" w14:textId="77777777">
        <w:trPr>
          <w:trHeight w:val="39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877D8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Cumulative GPA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0E7FE9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F7A97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ACT score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5AEDD7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0737D71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A03603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SAT scor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244E264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7ADCCE1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999035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4959" w:rsidRPr="003414B1" w14:paraId="60723903" w14:textId="77777777">
        <w:trPr>
          <w:trHeight w:val="398"/>
        </w:trPr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B06D3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38" w:lineRule="exact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Extracurricular / Athletic Activities</w:t>
            </w:r>
            <w:r w:rsidRPr="003414B1">
              <w:rPr>
                <w:rFonts w:ascii="Arial" w:hAnsi="Arial" w:cs="Arial"/>
                <w:sz w:val="21"/>
                <w:szCs w:val="21"/>
              </w:rPr>
              <w:t>:</w:t>
            </w:r>
          </w:p>
        </w:tc>
        <w:tc>
          <w:tcPr>
            <w:tcW w:w="3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05B6C71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E5BF621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8FE29F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99D3B6D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FFDBC1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4264D38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C6D4F63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88B4DF8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33B2E77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4959" w:rsidRPr="003414B1" w14:paraId="583E65C2" w14:textId="77777777">
        <w:trPr>
          <w:trHeight w:val="404"/>
        </w:trPr>
        <w:tc>
          <w:tcPr>
            <w:tcW w:w="37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020142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  <w:t>College Information</w:t>
            </w:r>
            <w:r w:rsidRPr="003414B1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F6FA4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ED0DB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34636D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D711A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CE2C2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81D71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25B39E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68B6E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4959" w:rsidRPr="003414B1" w14:paraId="40968B99" w14:textId="77777777">
        <w:trPr>
          <w:trHeight w:val="202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D29E36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01" w:lineRule="exact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Intended College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70C7C8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512D54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E8E185C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C494109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150D847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585E5C0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CCBB4F0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DE95240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052CD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214959" w:rsidRPr="003414B1" w14:paraId="0D099E64" w14:textId="77777777">
        <w:trPr>
          <w:trHeight w:val="426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7655B4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City / State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8C2D486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55FF55E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D54E514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CE4E026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377C7E7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53CC84D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7DD1494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6B4D1B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9C865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4959" w:rsidRPr="003414B1" w14:paraId="5664A6FD" w14:textId="77777777">
        <w:trPr>
          <w:trHeight w:val="42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0E11A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3414B1">
              <w:rPr>
                <w:rFonts w:ascii="Arial" w:hAnsi="Arial" w:cs="Arial"/>
                <w:sz w:val="20"/>
                <w:szCs w:val="20"/>
              </w:rPr>
              <w:t>Intended Major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7C9389F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D8E01A2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BE15D79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FCBB896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5750CDD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67B40DE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1746289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F4EC1A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25C1D" w14:textId="77777777" w:rsidR="00214959" w:rsidRPr="003414B1" w:rsidRDefault="002149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E672BAC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23" w:lineRule="exact"/>
        <w:rPr>
          <w:rFonts w:ascii="Arial" w:hAnsi="Arial" w:cs="Arial"/>
          <w:sz w:val="24"/>
          <w:szCs w:val="24"/>
        </w:rPr>
      </w:pPr>
    </w:p>
    <w:p w14:paraId="070357AE" w14:textId="77777777" w:rsidR="00214959" w:rsidRPr="003414B1" w:rsidRDefault="00214959">
      <w:pPr>
        <w:widowControl w:val="0"/>
        <w:tabs>
          <w:tab w:val="num" w:pos="21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Personal Essay</w:t>
      </w:r>
      <w:r w:rsidRPr="003414B1">
        <w:rPr>
          <w:rFonts w:ascii="Arial" w:hAnsi="Arial" w:cs="Arial"/>
          <w:sz w:val="24"/>
          <w:szCs w:val="24"/>
        </w:rPr>
        <w:tab/>
      </w:r>
      <w:r w:rsidRPr="003414B1">
        <w:rPr>
          <w:rFonts w:ascii="Arial" w:hAnsi="Arial" w:cs="Arial"/>
          <w:sz w:val="19"/>
          <w:szCs w:val="19"/>
        </w:rPr>
        <w:t>Attach a typed 300-500 word essay about why you qualify for this award.</w:t>
      </w:r>
    </w:p>
    <w:p w14:paraId="26475ACC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169" w:lineRule="exact"/>
        <w:rPr>
          <w:rFonts w:ascii="Arial" w:hAnsi="Arial" w:cs="Arial"/>
          <w:sz w:val="24"/>
          <w:szCs w:val="24"/>
        </w:rPr>
      </w:pPr>
    </w:p>
    <w:p w14:paraId="1A72FA83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Award Criteria</w:t>
      </w:r>
    </w:p>
    <w:p w14:paraId="4801221F" w14:textId="77777777" w:rsidR="00214959" w:rsidRPr="003414B1" w:rsidRDefault="00214959">
      <w:pPr>
        <w:widowControl w:val="0"/>
        <w:overflowPunct w:val="0"/>
        <w:autoSpaceDE w:val="0"/>
        <w:autoSpaceDN w:val="0"/>
        <w:adjustRightInd w:val="0"/>
        <w:spacing w:after="0" w:line="234" w:lineRule="auto"/>
        <w:ind w:right="300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sz w:val="20"/>
          <w:szCs w:val="20"/>
        </w:rPr>
        <w:t>Awards will be based on the information provided on the application form, the personal essay, academic performance, extracurricular / athletic activities, and community volunteering. Final selection will be made by a committee of the Frankfort Youth Athletic Association Board of Directors.</w:t>
      </w:r>
    </w:p>
    <w:p w14:paraId="6E86D161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8" w:lineRule="exact"/>
        <w:rPr>
          <w:rFonts w:ascii="Arial" w:hAnsi="Arial" w:cs="Arial"/>
          <w:sz w:val="24"/>
          <w:szCs w:val="24"/>
        </w:rPr>
      </w:pPr>
    </w:p>
    <w:p w14:paraId="451B7970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Release Authorization</w:t>
      </w:r>
    </w:p>
    <w:p w14:paraId="4A0E99A0" w14:textId="77777777" w:rsidR="00214959" w:rsidRPr="003414B1" w:rsidRDefault="00214959">
      <w:pPr>
        <w:widowControl w:val="0"/>
        <w:overflowPunct w:val="0"/>
        <w:autoSpaceDE w:val="0"/>
        <w:autoSpaceDN w:val="0"/>
        <w:adjustRightInd w:val="0"/>
        <w:spacing w:after="0" w:line="249" w:lineRule="auto"/>
        <w:ind w:right="360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sz w:val="19"/>
          <w:szCs w:val="19"/>
        </w:rPr>
        <w:t>I certify that I meet the stated eligibility requirements for this award and the information in this application is true, complete and accurate. If selected as a scholarship recipient, I grant permission for my name, image or likeness to be used in press releases, websites, or other media outlets identifying me as a recipient of the Falcon Scholarship Award.</w:t>
      </w:r>
    </w:p>
    <w:p w14:paraId="2D286418" w14:textId="77777777" w:rsidR="00214959" w:rsidRPr="003414B1" w:rsidRDefault="00280C2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16F29652" wp14:editId="737D8215">
                <wp:simplePos x="0" y="0"/>
                <wp:positionH relativeFrom="column">
                  <wp:posOffset>2540</wp:posOffset>
                </wp:positionH>
                <wp:positionV relativeFrom="paragraph">
                  <wp:posOffset>363855</wp:posOffset>
                </wp:positionV>
                <wp:extent cx="3258820" cy="0"/>
                <wp:effectExtent l="0" t="0" r="0" b="0"/>
                <wp:wrapNone/>
                <wp:docPr id="2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58820" cy="0"/>
                        </a:xfrm>
                        <a:prstGeom prst="line">
                          <a:avLst/>
                        </a:prstGeom>
                        <a:noFill/>
                        <a:ln w="6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9A33641"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pt,28.65pt" to="256.8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" o:allowincell="f" strokeweight=".17778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30F4459C" wp14:editId="261F2D64">
                <wp:simplePos x="0" y="0"/>
                <wp:positionH relativeFrom="column">
                  <wp:posOffset>3582035</wp:posOffset>
                </wp:positionH>
                <wp:positionV relativeFrom="paragraph">
                  <wp:posOffset>363855</wp:posOffset>
                </wp:positionV>
                <wp:extent cx="3088005" cy="0"/>
                <wp:effectExtent l="0" t="0" r="0" b="0"/>
                <wp:wrapNone/>
                <wp:docPr id="2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8005" cy="0"/>
                        </a:xfrm>
                        <a:prstGeom prst="line">
                          <a:avLst/>
                        </a:prstGeom>
                        <a:noFill/>
                        <a:ln w="6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185F6D2"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2.05pt,28.65pt" to="525.2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cgaEwIAACkEAAAOAAAAZHJzL2Uyb0RvYy54bWysU8GO2jAQvVfqP1i+QxI2UD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" o:allowincell="f" strokeweight=".17778mm"/>
            </w:pict>
          </mc:Fallback>
        </mc:AlternateContent>
      </w:r>
    </w:p>
    <w:p w14:paraId="0194C5D0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382" w:lineRule="exact"/>
        <w:rPr>
          <w:rFonts w:ascii="Arial" w:hAnsi="Arial" w:cs="Arial"/>
          <w:sz w:val="24"/>
          <w:szCs w:val="24"/>
        </w:rPr>
      </w:pPr>
    </w:p>
    <w:p w14:paraId="43756EEA" w14:textId="77777777" w:rsidR="00214959" w:rsidRPr="003414B1" w:rsidRDefault="00214959">
      <w:pPr>
        <w:widowControl w:val="0"/>
        <w:tabs>
          <w:tab w:val="left" w:pos="4180"/>
          <w:tab w:val="left" w:pos="5620"/>
          <w:tab w:val="left" w:pos="9620"/>
        </w:tabs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sz w:val="18"/>
          <w:szCs w:val="18"/>
        </w:rPr>
        <w:t>Applicants Signature</w:t>
      </w:r>
      <w:r w:rsidRPr="003414B1">
        <w:rPr>
          <w:rFonts w:ascii="Arial" w:hAnsi="Arial" w:cs="Arial"/>
          <w:sz w:val="24"/>
          <w:szCs w:val="24"/>
        </w:rPr>
        <w:tab/>
      </w:r>
      <w:r w:rsidRPr="003414B1">
        <w:rPr>
          <w:rFonts w:ascii="Arial" w:hAnsi="Arial" w:cs="Arial"/>
          <w:sz w:val="18"/>
          <w:szCs w:val="18"/>
        </w:rPr>
        <w:t>Date</w:t>
      </w:r>
      <w:r w:rsidRPr="003414B1">
        <w:rPr>
          <w:rFonts w:ascii="Arial" w:hAnsi="Arial" w:cs="Arial"/>
          <w:sz w:val="24"/>
          <w:szCs w:val="24"/>
        </w:rPr>
        <w:tab/>
      </w:r>
      <w:r w:rsidRPr="003414B1">
        <w:rPr>
          <w:rFonts w:ascii="Arial" w:hAnsi="Arial" w:cs="Arial"/>
          <w:sz w:val="18"/>
          <w:szCs w:val="18"/>
        </w:rPr>
        <w:t>Parent/Guardian signature</w:t>
      </w:r>
      <w:r w:rsidRPr="003414B1">
        <w:rPr>
          <w:rFonts w:ascii="Arial" w:hAnsi="Arial" w:cs="Arial"/>
          <w:sz w:val="24"/>
          <w:szCs w:val="24"/>
        </w:rPr>
        <w:tab/>
      </w:r>
      <w:r w:rsidRPr="003414B1">
        <w:rPr>
          <w:rFonts w:ascii="Arial" w:hAnsi="Arial" w:cs="Arial"/>
          <w:sz w:val="18"/>
          <w:szCs w:val="18"/>
        </w:rPr>
        <w:t>Date</w:t>
      </w:r>
    </w:p>
    <w:p w14:paraId="7AC609B0" w14:textId="5A1FD8A3" w:rsidR="00214959" w:rsidRPr="00B56252" w:rsidRDefault="00214959" w:rsidP="00B5625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i/>
          <w:iCs/>
          <w:sz w:val="20"/>
          <w:szCs w:val="20"/>
          <w:u w:val="single"/>
        </w:rPr>
        <w:sectPr w:rsidR="00214959" w:rsidRPr="00B56252">
          <w:pgSz w:w="12240" w:h="15840"/>
          <w:pgMar w:top="1440" w:right="700" w:bottom="720" w:left="860" w:header="720" w:footer="720" w:gutter="0"/>
          <w:cols w:space="720" w:equalWidth="0">
            <w:col w:w="10680"/>
          </w:cols>
          <w:noEndnote/>
        </w:sectPr>
      </w:pPr>
    </w:p>
    <w:p w14:paraId="1A6E8E5D" w14:textId="77777777" w:rsidR="00214959" w:rsidRPr="003414B1" w:rsidRDefault="00214959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2" w:name="page2"/>
      <w:bookmarkEnd w:id="2"/>
      <w:r w:rsidRPr="003414B1">
        <w:rPr>
          <w:rFonts w:ascii="Arial" w:hAnsi="Arial" w:cs="Arial"/>
          <w:i/>
          <w:iCs/>
          <w:sz w:val="18"/>
          <w:szCs w:val="18"/>
        </w:rPr>
        <w:lastRenderedPageBreak/>
        <w:t>(Additional space if needed)</w:t>
      </w:r>
    </w:p>
    <w:p w14:paraId="1E584F24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3CE0EB40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BADC18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73" w:lineRule="exact"/>
        <w:rPr>
          <w:rFonts w:ascii="Arial" w:hAnsi="Arial" w:cs="Arial"/>
          <w:sz w:val="24"/>
          <w:szCs w:val="24"/>
        </w:rPr>
      </w:pPr>
    </w:p>
    <w:p w14:paraId="73E72D1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b/>
          <w:bCs/>
          <w:i/>
          <w:iCs/>
          <w:sz w:val="21"/>
          <w:szCs w:val="21"/>
        </w:rPr>
        <w:t>Falcon Participation:</w:t>
      </w:r>
    </w:p>
    <w:p w14:paraId="06BAAB26" w14:textId="77777777" w:rsidR="00214959" w:rsidRPr="003414B1" w:rsidRDefault="00280C2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151D2641" wp14:editId="1A5145AF">
                <wp:simplePos x="0" y="0"/>
                <wp:positionH relativeFrom="column">
                  <wp:posOffset>-9525</wp:posOffset>
                </wp:positionH>
                <wp:positionV relativeFrom="paragraph">
                  <wp:posOffset>290195</wp:posOffset>
                </wp:positionV>
                <wp:extent cx="6603365" cy="0"/>
                <wp:effectExtent l="0" t="0" r="0" b="0"/>
                <wp:wrapNone/>
                <wp:docPr id="2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3365" cy="0"/>
                        </a:xfrm>
                        <a:prstGeom prst="line">
                          <a:avLst/>
                        </a:prstGeom>
                        <a:noFill/>
                        <a:ln w="6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EEE1496" id="Line 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22.85pt" to="519.2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" o:allowincell="f" strokeweight=".17778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3AEB1BA6" wp14:editId="6890774F">
                <wp:simplePos x="0" y="0"/>
                <wp:positionH relativeFrom="column">
                  <wp:posOffset>-9525</wp:posOffset>
                </wp:positionH>
                <wp:positionV relativeFrom="paragraph">
                  <wp:posOffset>594995</wp:posOffset>
                </wp:positionV>
                <wp:extent cx="6603365" cy="0"/>
                <wp:effectExtent l="0" t="0" r="0" b="0"/>
                <wp:wrapNone/>
                <wp:docPr id="2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3365" cy="0"/>
                        </a:xfrm>
                        <a:prstGeom prst="line">
                          <a:avLst/>
                        </a:prstGeom>
                        <a:noFill/>
                        <a:ln w="6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E9E17B2" id="Line 7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46.85pt" to="519.2pt,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xboEwIAACk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" o:allowincell="f" strokeweight=".17778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093E00E5" wp14:editId="2AB519F3">
                <wp:simplePos x="0" y="0"/>
                <wp:positionH relativeFrom="column">
                  <wp:posOffset>-9525</wp:posOffset>
                </wp:positionH>
                <wp:positionV relativeFrom="paragraph">
                  <wp:posOffset>899795</wp:posOffset>
                </wp:positionV>
                <wp:extent cx="6603365" cy="0"/>
                <wp:effectExtent l="0" t="0" r="0" b="0"/>
                <wp:wrapNone/>
                <wp:docPr id="2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3365" cy="0"/>
                        </a:xfrm>
                        <a:prstGeom prst="line">
                          <a:avLst/>
                        </a:prstGeom>
                        <a:noFill/>
                        <a:ln w="6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5A6433E" id="Line 8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70.85pt" to="519.2pt,7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" o:allowincell="f" strokeweight=".17778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00B14112" wp14:editId="2B19EF16">
                <wp:simplePos x="0" y="0"/>
                <wp:positionH relativeFrom="column">
                  <wp:posOffset>-9525</wp:posOffset>
                </wp:positionH>
                <wp:positionV relativeFrom="paragraph">
                  <wp:posOffset>1204595</wp:posOffset>
                </wp:positionV>
                <wp:extent cx="6603365" cy="0"/>
                <wp:effectExtent l="0" t="0" r="0" b="0"/>
                <wp:wrapNone/>
                <wp:docPr id="2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3365" cy="0"/>
                        </a:xfrm>
                        <a:prstGeom prst="line">
                          <a:avLst/>
                        </a:prstGeom>
                        <a:noFill/>
                        <a:ln w="6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E6E01E5" id="Line 9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94.85pt" to="519.2pt,9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b5kEgIAACk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" o:allowincell="f" strokeweight=".17778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1CF5E487" wp14:editId="204CE39A">
                <wp:simplePos x="0" y="0"/>
                <wp:positionH relativeFrom="column">
                  <wp:posOffset>-9525</wp:posOffset>
                </wp:positionH>
                <wp:positionV relativeFrom="paragraph">
                  <wp:posOffset>1509395</wp:posOffset>
                </wp:positionV>
                <wp:extent cx="6603365" cy="0"/>
                <wp:effectExtent l="0" t="0" r="0" b="0"/>
                <wp:wrapNone/>
                <wp:docPr id="2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3365" cy="0"/>
                        </a:xfrm>
                        <a:prstGeom prst="line">
                          <a:avLst/>
                        </a:prstGeom>
                        <a:noFill/>
                        <a:ln w="6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3D21E89" id="Line 10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18.85pt" to="519.2pt,1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" o:allowincell="f" strokeweight=".17778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40C450E4" wp14:editId="46601707">
                <wp:simplePos x="0" y="0"/>
                <wp:positionH relativeFrom="column">
                  <wp:posOffset>-9525</wp:posOffset>
                </wp:positionH>
                <wp:positionV relativeFrom="paragraph">
                  <wp:posOffset>1813560</wp:posOffset>
                </wp:positionV>
                <wp:extent cx="6603365" cy="0"/>
                <wp:effectExtent l="0" t="0" r="0" b="0"/>
                <wp:wrapNone/>
                <wp:docPr id="2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3365" cy="0"/>
                        </a:xfrm>
                        <a:prstGeom prst="line">
                          <a:avLst/>
                        </a:prstGeom>
                        <a:noFill/>
                        <a:ln w="6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AC44E00" id="Line 11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42.8pt" to="519.2pt,14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" o:allowincell="f" strokeweight=".17778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6F6041C1" wp14:editId="5AC77DA0">
                <wp:simplePos x="0" y="0"/>
                <wp:positionH relativeFrom="column">
                  <wp:posOffset>-3810</wp:posOffset>
                </wp:positionH>
                <wp:positionV relativeFrom="paragraph">
                  <wp:posOffset>-12065</wp:posOffset>
                </wp:positionV>
                <wp:extent cx="6598285" cy="0"/>
                <wp:effectExtent l="0" t="0" r="0" b="0"/>
                <wp:wrapNone/>
                <wp:docPr id="19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8285" cy="0"/>
                        </a:xfrm>
                        <a:prstGeom prst="line">
                          <a:avLst/>
                        </a:prstGeom>
                        <a:noFill/>
                        <a:ln w="761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D27A0C2" id="Line 12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pt,-.95pt" to="519.25pt,-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7u2EgIAACoEAAAOAAAAZHJzL2Uyb0RvYy54bWysU8GO2jAQvVfqP1i+QxIaW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" o:allowincell="f" strokeweight=".21164mm"/>
            </w:pict>
          </mc:Fallback>
        </mc:AlternateContent>
      </w:r>
    </w:p>
    <w:p w14:paraId="42447CCA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58741CC2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803456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664BCBB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21A92495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0ED2904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554B63D5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841B314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B7FD1CC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1A0362F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A4B6FF5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B12DD66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2DC47244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63" w:lineRule="exact"/>
        <w:rPr>
          <w:rFonts w:ascii="Arial" w:hAnsi="Arial" w:cs="Arial"/>
          <w:sz w:val="24"/>
          <w:szCs w:val="24"/>
        </w:rPr>
      </w:pPr>
    </w:p>
    <w:p w14:paraId="646056D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ind w:left="4180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i/>
          <w:iCs/>
          <w:sz w:val="16"/>
          <w:szCs w:val="16"/>
        </w:rPr>
        <w:t>(Please list # of years / levels)</w:t>
      </w:r>
    </w:p>
    <w:p w14:paraId="5EF17D61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163E04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FA10A06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337" w:lineRule="exact"/>
        <w:rPr>
          <w:rFonts w:ascii="Arial" w:hAnsi="Arial" w:cs="Arial"/>
          <w:sz w:val="24"/>
          <w:szCs w:val="24"/>
        </w:rPr>
      </w:pPr>
    </w:p>
    <w:p w14:paraId="000A3B0F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b/>
          <w:bCs/>
          <w:i/>
          <w:iCs/>
          <w:sz w:val="21"/>
          <w:szCs w:val="21"/>
        </w:rPr>
        <w:t>Community Volunteering:</w:t>
      </w:r>
    </w:p>
    <w:p w14:paraId="23886EBD" w14:textId="77777777" w:rsidR="00214959" w:rsidRPr="003414B1" w:rsidRDefault="00280C2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 wp14:anchorId="322B4E59" wp14:editId="42698366">
                <wp:simplePos x="0" y="0"/>
                <wp:positionH relativeFrom="column">
                  <wp:posOffset>-9525</wp:posOffset>
                </wp:positionH>
                <wp:positionV relativeFrom="paragraph">
                  <wp:posOffset>262890</wp:posOffset>
                </wp:positionV>
                <wp:extent cx="6614795" cy="0"/>
                <wp:effectExtent l="0" t="0" r="0" b="0"/>
                <wp:wrapNone/>
                <wp:docPr id="18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CEB4571" id="Line 13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20.7pt" to="520.1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 wp14:anchorId="64E2BC70" wp14:editId="69641377">
                <wp:simplePos x="0" y="0"/>
                <wp:positionH relativeFrom="column">
                  <wp:posOffset>-9525</wp:posOffset>
                </wp:positionH>
                <wp:positionV relativeFrom="paragraph">
                  <wp:posOffset>541655</wp:posOffset>
                </wp:positionV>
                <wp:extent cx="6614795" cy="0"/>
                <wp:effectExtent l="0" t="0" r="0" b="0"/>
                <wp:wrapNone/>
                <wp:docPr id="17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CC237A0" id="Line 14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42.65pt" to="520.1pt,4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 wp14:anchorId="3F4BA2F5" wp14:editId="53B76BF7">
                <wp:simplePos x="0" y="0"/>
                <wp:positionH relativeFrom="column">
                  <wp:posOffset>-9525</wp:posOffset>
                </wp:positionH>
                <wp:positionV relativeFrom="paragraph">
                  <wp:posOffset>821055</wp:posOffset>
                </wp:positionV>
                <wp:extent cx="6614795" cy="0"/>
                <wp:effectExtent l="0" t="0" r="0" b="0"/>
                <wp:wrapNone/>
                <wp:docPr id="16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DB451DD" id="Line 15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64.65pt" to="520.1pt,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 wp14:anchorId="3EB5D033" wp14:editId="60011CD3">
                <wp:simplePos x="0" y="0"/>
                <wp:positionH relativeFrom="column">
                  <wp:posOffset>-9525</wp:posOffset>
                </wp:positionH>
                <wp:positionV relativeFrom="paragraph">
                  <wp:posOffset>1101090</wp:posOffset>
                </wp:positionV>
                <wp:extent cx="6614795" cy="0"/>
                <wp:effectExtent l="0" t="0" r="0" b="0"/>
                <wp:wrapNone/>
                <wp:docPr id="1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FA60529" id="Line 16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86.7pt" to="520.1pt,8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 wp14:anchorId="25BBC4DD" wp14:editId="2F7C0F94">
                <wp:simplePos x="0" y="0"/>
                <wp:positionH relativeFrom="column">
                  <wp:posOffset>-9525</wp:posOffset>
                </wp:positionH>
                <wp:positionV relativeFrom="paragraph">
                  <wp:posOffset>1380490</wp:posOffset>
                </wp:positionV>
                <wp:extent cx="6614795" cy="0"/>
                <wp:effectExtent l="0" t="0" r="0" b="0"/>
                <wp:wrapNone/>
                <wp:docPr id="14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E204759" id="Line 17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08.7pt" to="520.1pt,10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 wp14:anchorId="456E6A92" wp14:editId="37FB39A8">
                <wp:simplePos x="0" y="0"/>
                <wp:positionH relativeFrom="column">
                  <wp:posOffset>-9525</wp:posOffset>
                </wp:positionH>
                <wp:positionV relativeFrom="paragraph">
                  <wp:posOffset>1659890</wp:posOffset>
                </wp:positionV>
                <wp:extent cx="6614795" cy="0"/>
                <wp:effectExtent l="0" t="0" r="0" b="0"/>
                <wp:wrapNone/>
                <wp:docPr id="13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3C56953" id="Line 18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30.7pt" to="520.1pt,1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 wp14:anchorId="3BDFBAF9" wp14:editId="1114AD3D">
                <wp:simplePos x="0" y="0"/>
                <wp:positionH relativeFrom="column">
                  <wp:posOffset>-9525</wp:posOffset>
                </wp:positionH>
                <wp:positionV relativeFrom="paragraph">
                  <wp:posOffset>1939925</wp:posOffset>
                </wp:positionV>
                <wp:extent cx="6614795" cy="0"/>
                <wp:effectExtent l="0" t="0" r="0" b="0"/>
                <wp:wrapNone/>
                <wp:docPr id="12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81EF757" id="Line 19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52.75pt" to="520.1pt,1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 wp14:anchorId="6146BB46" wp14:editId="718B5C85">
                <wp:simplePos x="0" y="0"/>
                <wp:positionH relativeFrom="column">
                  <wp:posOffset>-9525</wp:posOffset>
                </wp:positionH>
                <wp:positionV relativeFrom="paragraph">
                  <wp:posOffset>2218690</wp:posOffset>
                </wp:positionV>
                <wp:extent cx="6614795" cy="0"/>
                <wp:effectExtent l="0" t="0" r="0" b="0"/>
                <wp:wrapNone/>
                <wp:docPr id="1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A16AE59" id="Line 20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74.7pt" to="520.1pt,1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0" allowOverlap="1" wp14:anchorId="0A695055" wp14:editId="053B83A8">
                <wp:simplePos x="0" y="0"/>
                <wp:positionH relativeFrom="column">
                  <wp:posOffset>-9525</wp:posOffset>
                </wp:positionH>
                <wp:positionV relativeFrom="paragraph">
                  <wp:posOffset>2498090</wp:posOffset>
                </wp:positionV>
                <wp:extent cx="6614795" cy="0"/>
                <wp:effectExtent l="0" t="0" r="0" b="0"/>
                <wp:wrapNone/>
                <wp:docPr id="10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1D43107" id="Line 21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96.7pt" to="520.1pt,19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 wp14:anchorId="57366F0A" wp14:editId="5E4EB683">
                <wp:simplePos x="0" y="0"/>
                <wp:positionH relativeFrom="column">
                  <wp:posOffset>-9525</wp:posOffset>
                </wp:positionH>
                <wp:positionV relativeFrom="paragraph">
                  <wp:posOffset>2778125</wp:posOffset>
                </wp:positionV>
                <wp:extent cx="6614795" cy="0"/>
                <wp:effectExtent l="0" t="0" r="0" b="0"/>
                <wp:wrapNone/>
                <wp:docPr id="9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68DA468" id="Line 22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218.75pt" to="520.1pt,2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0" allowOverlap="1" wp14:anchorId="0CBC9E4D" wp14:editId="3B11BA3A">
                <wp:simplePos x="0" y="0"/>
                <wp:positionH relativeFrom="column">
                  <wp:posOffset>-9525</wp:posOffset>
                </wp:positionH>
                <wp:positionV relativeFrom="paragraph">
                  <wp:posOffset>3056890</wp:posOffset>
                </wp:positionV>
                <wp:extent cx="6614795" cy="0"/>
                <wp:effectExtent l="0" t="0" r="0" b="0"/>
                <wp:wrapNone/>
                <wp:docPr id="8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7F02FBB" id="Line 23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240.7pt" to="520.1pt,24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 wp14:anchorId="32221D23" wp14:editId="61C487ED">
                <wp:simplePos x="0" y="0"/>
                <wp:positionH relativeFrom="column">
                  <wp:posOffset>-9525</wp:posOffset>
                </wp:positionH>
                <wp:positionV relativeFrom="paragraph">
                  <wp:posOffset>3590290</wp:posOffset>
                </wp:positionV>
                <wp:extent cx="6614795" cy="0"/>
                <wp:effectExtent l="0" t="0" r="0" b="0"/>
                <wp:wrapNone/>
                <wp:docPr id="7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6389C69" id="Line 24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282.7pt" to="520.1pt,28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 wp14:anchorId="4B9F827D" wp14:editId="415DC4C2">
                <wp:simplePos x="0" y="0"/>
                <wp:positionH relativeFrom="column">
                  <wp:posOffset>-9525</wp:posOffset>
                </wp:positionH>
                <wp:positionV relativeFrom="paragraph">
                  <wp:posOffset>3869690</wp:posOffset>
                </wp:positionV>
                <wp:extent cx="6614795" cy="0"/>
                <wp:effectExtent l="0" t="0" r="0" b="0"/>
                <wp:wrapNone/>
                <wp:docPr id="6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B8A2881" id="Line 2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304.7pt" to="520.1pt,30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 wp14:anchorId="45522E07" wp14:editId="7CBC9D6D">
                <wp:simplePos x="0" y="0"/>
                <wp:positionH relativeFrom="column">
                  <wp:posOffset>-9525</wp:posOffset>
                </wp:positionH>
                <wp:positionV relativeFrom="paragraph">
                  <wp:posOffset>4149725</wp:posOffset>
                </wp:positionV>
                <wp:extent cx="6614795" cy="0"/>
                <wp:effectExtent l="0" t="0" r="0" b="0"/>
                <wp:wrapNone/>
                <wp:docPr id="5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C4B0890" id="Line 26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326.75pt" to="520.1pt,32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 wp14:anchorId="6AF06B76" wp14:editId="24577A4A">
                <wp:simplePos x="0" y="0"/>
                <wp:positionH relativeFrom="column">
                  <wp:posOffset>-9525</wp:posOffset>
                </wp:positionH>
                <wp:positionV relativeFrom="paragraph">
                  <wp:posOffset>4428490</wp:posOffset>
                </wp:positionV>
                <wp:extent cx="6614795" cy="0"/>
                <wp:effectExtent l="0" t="0" r="0" b="0"/>
                <wp:wrapNone/>
                <wp:docPr id="4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C8F589C" id="Line 27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348.7pt" to="520.1pt,34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0" allowOverlap="1" wp14:anchorId="4AFB3C6D" wp14:editId="234A0FBF">
                <wp:simplePos x="0" y="0"/>
                <wp:positionH relativeFrom="column">
                  <wp:posOffset>-9525</wp:posOffset>
                </wp:positionH>
                <wp:positionV relativeFrom="paragraph">
                  <wp:posOffset>4707255</wp:posOffset>
                </wp:positionV>
                <wp:extent cx="6614795" cy="0"/>
                <wp:effectExtent l="0" t="0" r="0" b="0"/>
                <wp:wrapNone/>
                <wp:docPr id="3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79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C928DB6" id="Line 28" o:spid="_x0000_s1026" style="position:absolute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370.65pt" to="520.1pt,37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 wp14:anchorId="6B4AC64F" wp14:editId="2EA6C02F">
                <wp:simplePos x="0" y="0"/>
                <wp:positionH relativeFrom="column">
                  <wp:posOffset>-22225</wp:posOffset>
                </wp:positionH>
                <wp:positionV relativeFrom="paragraph">
                  <wp:posOffset>3319145</wp:posOffset>
                </wp:positionV>
                <wp:extent cx="6616065" cy="0"/>
                <wp:effectExtent l="0" t="0" r="0" b="0"/>
                <wp:wrapNone/>
                <wp:docPr id="2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606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5AFB902" id="Line 29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261.35pt" to="519.2pt,2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 wp14:anchorId="4E278BBD" wp14:editId="5E28A222">
                <wp:simplePos x="0" y="0"/>
                <wp:positionH relativeFrom="column">
                  <wp:posOffset>-3810</wp:posOffset>
                </wp:positionH>
                <wp:positionV relativeFrom="paragraph">
                  <wp:posOffset>-12065</wp:posOffset>
                </wp:positionV>
                <wp:extent cx="6560185" cy="0"/>
                <wp:effectExtent l="0" t="0" r="0" b="0"/>
                <wp:wrapNone/>
                <wp:docPr id="1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6018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75DFB21" id="Line 30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pt,-.95pt" to="516.25pt,-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" o:allowincell="f" strokeweight=".6pt"/>
            </w:pict>
          </mc:Fallback>
        </mc:AlternateContent>
      </w:r>
    </w:p>
    <w:p w14:paraId="440D1CA8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61131E5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CB4085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1B1C063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5B2E5F51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D0B9FF6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2046BAB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5EA36E03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3EC062B3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5973F4C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6643162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0CC7504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55604954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9E9ED8F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E4B832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1F45BB2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566E894A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995BC9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3071BFFB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6DEDE12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EFA22D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5D187FA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0FE718BF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2FAD0565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BB4BB66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F860B5F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546F3B1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A3BAE43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991B4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02B94672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8D0456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0904416B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034E4FAF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53ADAF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B3B0CD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3692F42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23" w:lineRule="exact"/>
        <w:rPr>
          <w:rFonts w:ascii="Arial" w:hAnsi="Arial" w:cs="Arial"/>
          <w:sz w:val="24"/>
          <w:szCs w:val="24"/>
        </w:rPr>
      </w:pPr>
    </w:p>
    <w:p w14:paraId="3546E0E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ind w:left="4180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i/>
          <w:iCs/>
          <w:sz w:val="16"/>
          <w:szCs w:val="16"/>
        </w:rPr>
        <w:t>(Please list # of years / levels)</w:t>
      </w:r>
    </w:p>
    <w:p w14:paraId="7B2FB7CA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  <w:sectPr w:rsidR="00214959" w:rsidRPr="003414B1">
          <w:pgSz w:w="12240" w:h="15840"/>
          <w:pgMar w:top="571" w:right="5000" w:bottom="442" w:left="880" w:header="720" w:footer="720" w:gutter="0"/>
          <w:cols w:space="720" w:equalWidth="0">
            <w:col w:w="6360"/>
          </w:cols>
          <w:noEndnote/>
        </w:sectPr>
      </w:pPr>
    </w:p>
    <w:p w14:paraId="70AABC76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10CF346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8DDC0BC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E37D33F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3EB007C1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0226584D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141625A4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349" w:lineRule="exact"/>
        <w:rPr>
          <w:rFonts w:ascii="Arial" w:hAnsi="Arial" w:cs="Arial"/>
          <w:sz w:val="24"/>
          <w:szCs w:val="24"/>
        </w:rPr>
      </w:pPr>
    </w:p>
    <w:p w14:paraId="30AEC9BE" w14:textId="77777777" w:rsidR="00214959" w:rsidRPr="003414B1" w:rsidRDefault="0021495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414B1">
        <w:rPr>
          <w:rFonts w:ascii="Arial" w:hAnsi="Arial" w:cs="Arial"/>
          <w:b/>
          <w:bCs/>
          <w:i/>
          <w:iCs/>
          <w:sz w:val="23"/>
          <w:szCs w:val="23"/>
        </w:rPr>
        <w:t>THANK YOU FOR YOUR PARTICIPATION!!</w:t>
      </w:r>
    </w:p>
    <w:sectPr w:rsidR="00214959" w:rsidRPr="003414B1">
      <w:type w:val="continuous"/>
      <w:pgSz w:w="12240" w:h="15840"/>
      <w:pgMar w:top="571" w:right="3420" w:bottom="442" w:left="3440" w:header="720" w:footer="720" w:gutter="0"/>
      <w:cols w:space="720" w:equalWidth="0">
        <w:col w:w="53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5EE13B3F"/>
    <w:multiLevelType w:val="hybridMultilevel"/>
    <w:tmpl w:val="4142E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za3MDEzMDM1NLJQ0lEKTi0uzszPAykwrAUALIJo+ywAAAA="/>
  </w:docVars>
  <w:rsids>
    <w:rsidRoot w:val="003414B1"/>
    <w:rsid w:val="001B4138"/>
    <w:rsid w:val="00214959"/>
    <w:rsid w:val="0022496A"/>
    <w:rsid w:val="00280C2E"/>
    <w:rsid w:val="003242F5"/>
    <w:rsid w:val="003414B1"/>
    <w:rsid w:val="003C0F25"/>
    <w:rsid w:val="003D0EE3"/>
    <w:rsid w:val="003E5711"/>
    <w:rsid w:val="003F2669"/>
    <w:rsid w:val="00446856"/>
    <w:rsid w:val="006979AA"/>
    <w:rsid w:val="009E492F"/>
    <w:rsid w:val="00A96DC4"/>
    <w:rsid w:val="00B56252"/>
    <w:rsid w:val="00B75CCC"/>
    <w:rsid w:val="00D16F96"/>
    <w:rsid w:val="00D46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316BC1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57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71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57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7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c8b100e9-4f79-4ae9-b32f-1668a182c59d" xsi:nil="true"/>
    <_ip_UnifiedCompliancePolicyUIAction xmlns="http://schemas.microsoft.com/sharepoint/v3" xsi:nil="true"/>
    <Is_Collaboration_Space_Locked xmlns="c8b100e9-4f79-4ae9-b32f-1668a182c59d" xsi:nil="true"/>
    <IsNotebookLocked xmlns="c8b100e9-4f79-4ae9-b32f-1668a182c59d" xsi:nil="true"/>
    <FolderType xmlns="c8b100e9-4f79-4ae9-b32f-1668a182c59d" xsi:nil="true"/>
    <Owner xmlns="c8b100e9-4f79-4ae9-b32f-1668a182c59d">
      <UserInfo>
        <DisplayName/>
        <AccountId xsi:nil="true"/>
        <AccountType/>
      </UserInfo>
    </Owner>
    <Has_Teacher_Only_SectionGroup xmlns="c8b100e9-4f79-4ae9-b32f-1668a182c59d" xsi:nil="true"/>
    <DefaultSectionNames xmlns="c8b100e9-4f79-4ae9-b32f-1668a182c59d" xsi:nil="true"/>
    <NotebookType xmlns="c8b100e9-4f79-4ae9-b32f-1668a182c59d" xsi:nil="true"/>
    <Teachers xmlns="c8b100e9-4f79-4ae9-b32f-1668a182c59d">
      <UserInfo>
        <DisplayName/>
        <AccountId xsi:nil="true"/>
        <AccountType/>
      </UserInfo>
    </Teachers>
    <_ip_UnifiedCompliancePolicyProperties xmlns="http://schemas.microsoft.com/sharepoint/v3" xsi:nil="true"/>
    <Self_Registration_Enabled xmlns="c8b100e9-4f79-4ae9-b32f-1668a182c59d" xsi:nil="true"/>
    <Invited_Teachers xmlns="c8b100e9-4f79-4ae9-b32f-1668a182c59d" xsi:nil="true"/>
    <Invited_Students xmlns="c8b100e9-4f79-4ae9-b32f-1668a182c59d" xsi:nil="true"/>
    <Students xmlns="c8b100e9-4f79-4ae9-b32f-1668a182c59d">
      <UserInfo>
        <DisplayName/>
        <AccountId xsi:nil="true"/>
        <AccountType/>
      </UserInfo>
    </Students>
    <Student_Groups xmlns="c8b100e9-4f79-4ae9-b32f-1668a182c59d">
      <UserInfo>
        <DisplayName/>
        <AccountId xsi:nil="true"/>
        <AccountType/>
      </UserInfo>
    </Student_Groups>
    <Templates xmlns="c8b100e9-4f79-4ae9-b32f-1668a182c59d" xsi:nil="true"/>
    <AppVersion xmlns="c8b100e9-4f79-4ae9-b32f-1668a182c59d" xsi:nil="true"/>
    <TeamsChannelId xmlns="c8b100e9-4f79-4ae9-b32f-1668a182c59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AB50C927DFC4097D78D09CA2B3776" ma:contentTypeVersion="33" ma:contentTypeDescription="Create a new document." ma:contentTypeScope="" ma:versionID="299a0506d04bf3d558789bedc2d1c971">
  <xsd:schema xmlns:xsd="http://www.w3.org/2001/XMLSchema" xmlns:xs="http://www.w3.org/2001/XMLSchema" xmlns:p="http://schemas.microsoft.com/office/2006/metadata/properties" xmlns:ns1="http://schemas.microsoft.com/sharepoint/v3" xmlns:ns3="c8b100e9-4f79-4ae9-b32f-1668a182c59d" xmlns:ns4="8454bcca-07b0-4860-8b71-021c813e8f5a" targetNamespace="http://schemas.microsoft.com/office/2006/metadata/properties" ma:root="true" ma:fieldsID="6af1d928584761d7c60dbf6b6625273f" ns1:_="" ns3:_="" ns4:_="">
    <xsd:import namespace="http://schemas.microsoft.com/sharepoint/v3"/>
    <xsd:import namespace="c8b100e9-4f79-4ae9-b32f-1668a182c59d"/>
    <xsd:import namespace="8454bcca-07b0-4860-8b71-021c813e8f5a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TeamsChannelId" minOccurs="0"/>
                <xsd:element ref="ns3:IsNotebookLocked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b100e9-4f79-4ae9-b32f-1668a182c59d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4bcca-07b0-4860-8b71-021c813e8f5a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028866-CBD6-451D-90B8-2E4243F1EB14}">
  <ds:schemaRefs>
    <ds:schemaRef ds:uri="http://schemas.microsoft.com/office/2006/metadata/properties"/>
    <ds:schemaRef ds:uri="http://schemas.microsoft.com/office/infopath/2007/PartnerControls"/>
    <ds:schemaRef ds:uri="c8b100e9-4f79-4ae9-b32f-1668a182c59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E38A40B-303F-4354-8A27-4E0F8BCCA6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2D195-C105-4DF0-918F-464007482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8b100e9-4f79-4ae9-b32f-1668a182c59d"/>
    <ds:schemaRef ds:uri="8454bcca-07b0-4860-8b71-021c813e8f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6454A1-5476-4441-8284-FCF87904A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Nanos</dc:creator>
  <cp:lastModifiedBy>Pete Nanos</cp:lastModifiedBy>
  <cp:revision>2</cp:revision>
  <cp:lastPrinted>2022-01-12T17:28:00Z</cp:lastPrinted>
  <dcterms:created xsi:type="dcterms:W3CDTF">2024-01-31T17:41:00Z</dcterms:created>
  <dcterms:modified xsi:type="dcterms:W3CDTF">2024-01-31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AB50C927DFC4097D78D09CA2B3776</vt:lpwstr>
  </property>
</Properties>
</file>